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method,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demand characteristics do not always seem to matter. For example, contrary to the aforementioned demonstration of demand effects,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potential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belief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osnow and Rosenthal (1997)</w:t>
      </w:r>
      <w:r>
        <w:t xml:space="preserve"> </w:t>
      </w:r>
      <w:r>
        <w:t xml:space="preserve">theorized that response biases are driven by participants’ motivation (or lack thereof) to provide hypothesis-consistent responses. Early research on demand characteristics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evidence that demand characteristics can produce both response biases and placebo effects, the latter which can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Sample.</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are</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 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our 3LMA approach assumes that there are multiple true effects. Consistent with this assumption, the observed variability in demand effects dramatically exceeded what would be expected from sampling error alone (between-study</w:t>
      </w:r>
      <w:r>
        <w:t xml:space="preserve"> </w:t>
      </w:r>
      <m:oMath>
        <m:r>
          <m:t>τ</m:t>
        </m:r>
      </m:oMath>
      <w:r>
        <w:t xml:space="preserve"> </w:t>
      </w:r>
      <w:r>
        <w:t xml:space="preserve">= 0.30; within-study</w:t>
      </w:r>
      <w:r>
        <w:t xml:space="preserve"> </w:t>
      </w:r>
      <m:oMath>
        <m:r>
          <m:t>σ</m:t>
        </m:r>
      </m:oMath>
      <w:r>
        <w:t xml:space="preserve"> </w:t>
      </w:r>
      <w:r>
        <w:t xml:space="preserve">= 0.20;</w:t>
      </w:r>
      <w:r>
        <w:t xml:space="preserve"> </w:t>
      </w:r>
      <m:oMath>
        <m:r>
          <m:t>Q</m:t>
        </m:r>
      </m:oMath>
      <w:r>
        <w:t xml:space="preserve">(194) = 901.77,</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7 — covering the range of most conceivable effects in psychology.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5963478"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5963478" cy="5137765"/>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When variability in effect sizes exceed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simultaneously entered as effect-coded factors. Doing so allowed us to estimate the moderating effect of each factor while holding the effects of the other factors constant.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when attempting to isolate the unique effect of these three factors, only student status was robustly associated with differences in demand effects.</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not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1" w:name="references"/>
    <w:p>
      <w:pPr>
        <w:pStyle w:val="berschrift1"/>
      </w:pPr>
      <w:r>
        <w:t xml:space="preserve">References</w:t>
      </w:r>
    </w:p>
    <w:bookmarkStart w:id="130"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3"/>
    <w:bookmarkStart w:id="12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7"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6">
        <w:r>
          <w:rPr>
            <w:rStyle w:val="Hyperlink"/>
          </w:rPr>
          <w:t xml:space="preserve">https://doi.org/10.18637/jss.v036.i03</w:t>
        </w:r>
      </w:hyperlink>
    </w:p>
    <w:bookmarkEnd w:id="127"/>
    <w:bookmarkStart w:id="12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8"/>
    <w:bookmarkStart w:id="12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09T02:15:07Z</dcterms:created>
  <dcterms:modified xsi:type="dcterms:W3CDTF">2023-10-09T02: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